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41E5" w:rsidRPr="00692D37" w:rsidRDefault="00E141E5" w:rsidP="00867DD6">
      <w:pPr>
        <w:shd w:val="clear" w:color="auto" w:fill="FFFFFF"/>
        <w:spacing w:line="276" w:lineRule="auto"/>
        <w:jc w:val="right"/>
        <w:outlineLvl w:val="0"/>
        <w:rPr>
          <w:b/>
          <w:sz w:val="22"/>
          <w:szCs w:val="22"/>
        </w:rPr>
      </w:pPr>
    </w:p>
    <w:p w:rsidR="00867DD6" w:rsidRPr="00985FD1" w:rsidRDefault="00867DD6" w:rsidP="00867DD6">
      <w:pPr>
        <w:shd w:val="clear" w:color="auto" w:fill="FFFFFF"/>
        <w:spacing w:line="276" w:lineRule="auto"/>
        <w:jc w:val="right"/>
        <w:outlineLvl w:val="0"/>
        <w:rPr>
          <w:i/>
        </w:rPr>
      </w:pPr>
      <w:r w:rsidRPr="00985FD1">
        <w:rPr>
          <w:i/>
        </w:rPr>
        <w:t>ОБРАЗЕЦ № 2</w:t>
      </w:r>
      <w:r w:rsidR="00906B69" w:rsidRPr="00985FD1">
        <w:rPr>
          <w:i/>
        </w:rPr>
        <w:t>.</w:t>
      </w:r>
      <w:r w:rsidR="0075151F" w:rsidRPr="00985FD1">
        <w:rPr>
          <w:i/>
        </w:rPr>
        <w:t>2</w:t>
      </w:r>
    </w:p>
    <w:p w:rsidR="00867DD6" w:rsidRPr="00985FD1" w:rsidRDefault="00867DD6" w:rsidP="00867DD6">
      <w:pPr>
        <w:shd w:val="clear" w:color="auto" w:fill="FFFFFF"/>
        <w:spacing w:line="276" w:lineRule="auto"/>
        <w:jc w:val="center"/>
        <w:rPr>
          <w:i/>
        </w:rPr>
      </w:pPr>
    </w:p>
    <w:p w:rsidR="002E268D" w:rsidRPr="00985FD1" w:rsidRDefault="002E268D" w:rsidP="00867DD6">
      <w:pPr>
        <w:shd w:val="clear" w:color="auto" w:fill="FFFFFF"/>
        <w:spacing w:line="276" w:lineRule="auto"/>
        <w:jc w:val="center"/>
        <w:rPr>
          <w:b/>
        </w:rPr>
      </w:pPr>
    </w:p>
    <w:p w:rsidR="00867DD6" w:rsidRPr="00985FD1" w:rsidRDefault="00867DD6" w:rsidP="00867DD6">
      <w:pPr>
        <w:shd w:val="clear" w:color="auto" w:fill="FFFFFF"/>
        <w:spacing w:line="276" w:lineRule="auto"/>
        <w:jc w:val="center"/>
        <w:outlineLvl w:val="0"/>
        <w:rPr>
          <w:b/>
        </w:rPr>
      </w:pPr>
      <w:r w:rsidRPr="00985FD1">
        <w:rPr>
          <w:b/>
        </w:rPr>
        <w:t>ТЕХНИЧЕСКО ПРЕДЛОЖЕНИЕ ЗА ИЗПЪЛНЕНИЕ НА ПОРЪЧКАТА</w:t>
      </w:r>
      <w:r w:rsidR="00EA164D" w:rsidRPr="00985FD1">
        <w:rPr>
          <w:b/>
        </w:rPr>
        <w:t xml:space="preserve"> ЗА </w:t>
      </w:r>
      <w:r w:rsidR="0075151F" w:rsidRPr="00985FD1">
        <w:rPr>
          <w:b/>
        </w:rPr>
        <w:t>ВТОРА</w:t>
      </w:r>
      <w:r w:rsidR="00EA164D" w:rsidRPr="00985FD1">
        <w:rPr>
          <w:b/>
        </w:rPr>
        <w:t xml:space="preserve"> ОБОСОБЕНА ПОЗИЦИЯ</w:t>
      </w:r>
    </w:p>
    <w:p w:rsidR="00867DD6" w:rsidRPr="00985FD1" w:rsidRDefault="00867DD6" w:rsidP="00867DD6">
      <w:pPr>
        <w:shd w:val="clear" w:color="auto" w:fill="FFFFFF"/>
        <w:spacing w:line="276" w:lineRule="auto"/>
        <w:jc w:val="center"/>
        <w:rPr>
          <w:b/>
        </w:rPr>
      </w:pPr>
    </w:p>
    <w:p w:rsidR="00867DD6" w:rsidRPr="00985FD1" w:rsidRDefault="00867DD6" w:rsidP="00867DD6">
      <w:pPr>
        <w:shd w:val="clear" w:color="auto" w:fill="FFFFFF"/>
        <w:spacing w:line="276" w:lineRule="auto"/>
        <w:jc w:val="both"/>
      </w:pPr>
      <w:r w:rsidRPr="00985FD1">
        <w:t>от .............................................................................................................................................................</w:t>
      </w:r>
    </w:p>
    <w:p w:rsidR="00867DD6" w:rsidRPr="00985FD1" w:rsidRDefault="00867DD6" w:rsidP="00867DD6">
      <w:pPr>
        <w:shd w:val="clear" w:color="auto" w:fill="FFFFFF"/>
        <w:spacing w:line="276" w:lineRule="auto"/>
        <w:jc w:val="center"/>
        <w:rPr>
          <w:color w:val="333333"/>
        </w:rPr>
      </w:pPr>
      <w:r w:rsidRPr="00985FD1">
        <w:rPr>
          <w:i/>
          <w:color w:val="333333"/>
        </w:rPr>
        <w:t>(наименование на участника</w:t>
      </w:r>
      <w:r w:rsidRPr="00985FD1">
        <w:rPr>
          <w:color w:val="333333"/>
        </w:rPr>
        <w:t>)</w:t>
      </w:r>
    </w:p>
    <w:p w:rsidR="00867DD6" w:rsidRPr="00985FD1" w:rsidRDefault="00867DD6" w:rsidP="00867DD6">
      <w:pPr>
        <w:shd w:val="clear" w:color="auto" w:fill="FFFFFF"/>
        <w:spacing w:line="276" w:lineRule="auto"/>
        <w:jc w:val="both"/>
      </w:pPr>
      <w:r w:rsidRPr="00985FD1">
        <w:t>и подписано............................................................................................................................................</w:t>
      </w:r>
    </w:p>
    <w:p w:rsidR="00867DD6" w:rsidRPr="00985FD1" w:rsidRDefault="00867DD6" w:rsidP="00867DD6">
      <w:pPr>
        <w:shd w:val="clear" w:color="auto" w:fill="FFFFFF"/>
        <w:spacing w:line="276" w:lineRule="auto"/>
        <w:jc w:val="both"/>
      </w:pPr>
      <w:r w:rsidRPr="00985FD1">
        <w:t>..................................................................................................................................................................</w:t>
      </w:r>
    </w:p>
    <w:p w:rsidR="00867DD6" w:rsidRPr="00985FD1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</w:rPr>
      </w:pPr>
      <w:r w:rsidRPr="00985FD1">
        <w:rPr>
          <w:i/>
          <w:color w:val="333333"/>
        </w:rPr>
        <w:t>(трите имен</w:t>
      </w:r>
      <w:r w:rsidR="006829C5">
        <w:rPr>
          <w:i/>
          <w:color w:val="333333"/>
        </w:rPr>
        <w:t xml:space="preserve">а </w:t>
      </w:r>
      <w:r w:rsidRPr="00985FD1">
        <w:rPr>
          <w:i/>
          <w:color w:val="333333"/>
        </w:rPr>
        <w:t>)</w:t>
      </w:r>
    </w:p>
    <w:p w:rsidR="00867DD6" w:rsidRPr="00985FD1" w:rsidRDefault="00867DD6" w:rsidP="00867DD6">
      <w:pPr>
        <w:shd w:val="clear" w:color="auto" w:fill="FFFFFF"/>
        <w:spacing w:line="276" w:lineRule="auto"/>
        <w:jc w:val="both"/>
      </w:pPr>
      <w:r w:rsidRPr="00985FD1">
        <w:t>в качеството му на ..................................................................................................................................</w:t>
      </w:r>
    </w:p>
    <w:p w:rsidR="00867DD6" w:rsidRPr="00985FD1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</w:rPr>
      </w:pPr>
      <w:r w:rsidRPr="00985FD1">
        <w:rPr>
          <w:i/>
          <w:color w:val="333333"/>
        </w:rPr>
        <w:t>(на длъжност)</w:t>
      </w:r>
    </w:p>
    <w:p w:rsidR="003175FB" w:rsidRPr="00985FD1" w:rsidRDefault="00867DD6" w:rsidP="001C0BD7">
      <w:pPr>
        <w:shd w:val="clear" w:color="auto" w:fill="FFFFFF"/>
        <w:spacing w:line="276" w:lineRule="auto"/>
      </w:pPr>
      <w:r w:rsidRPr="00985FD1">
        <w:t>с ЕИК/БУЛСТАТ/ЕГН/друга индивидуализация на участника или подизпълнителя (когато е приложимо):...................................................................................................................................</w:t>
      </w:r>
      <w:r w:rsidR="00B01405" w:rsidRPr="00985FD1">
        <w:t>........</w:t>
      </w:r>
    </w:p>
    <w:p w:rsidR="00DE01C8" w:rsidRPr="00985FD1" w:rsidRDefault="00DE01C8" w:rsidP="001C0BD7">
      <w:pPr>
        <w:shd w:val="clear" w:color="auto" w:fill="FFFFFF"/>
        <w:spacing w:line="276" w:lineRule="auto"/>
        <w:rPr>
          <w:i/>
        </w:rPr>
      </w:pPr>
    </w:p>
    <w:p w:rsidR="00867DD6" w:rsidRPr="00985FD1" w:rsidRDefault="00867DD6" w:rsidP="00867DD6">
      <w:pPr>
        <w:pStyle w:val="BodyText"/>
        <w:shd w:val="clear" w:color="auto" w:fill="FFFFFF"/>
        <w:spacing w:after="0" w:line="276" w:lineRule="auto"/>
        <w:ind w:firstLine="720"/>
        <w:outlineLvl w:val="0"/>
        <w:rPr>
          <w:b/>
          <w:bCs/>
          <w:lang w:val="en-US"/>
        </w:rPr>
      </w:pPr>
      <w:r w:rsidRPr="00985FD1">
        <w:rPr>
          <w:b/>
          <w:bCs/>
        </w:rPr>
        <w:t>УВАЖАЕМИ ДАМИ И ГОСПОДА,</w:t>
      </w:r>
    </w:p>
    <w:p w:rsidR="007501CD" w:rsidRPr="00985FD1" w:rsidRDefault="007501CD" w:rsidP="00F03D2D">
      <w:pPr>
        <w:pStyle w:val="BodyText"/>
        <w:shd w:val="clear" w:color="auto" w:fill="FFFFFF"/>
        <w:spacing w:after="0" w:line="276" w:lineRule="auto"/>
        <w:ind w:firstLine="720"/>
        <w:jc w:val="both"/>
        <w:outlineLvl w:val="0"/>
        <w:rPr>
          <w:bCs/>
          <w:lang w:val="en-US"/>
        </w:rPr>
      </w:pPr>
    </w:p>
    <w:p w:rsidR="0041494F" w:rsidRPr="00985FD1" w:rsidRDefault="00867DD6" w:rsidP="00692D37">
      <w:pPr>
        <w:pStyle w:val="SubTitle2"/>
        <w:spacing w:after="100" w:afterAutospacing="1"/>
        <w:jc w:val="both"/>
        <w:rPr>
          <w:rFonts w:ascii="Times New Roman" w:hAnsi="Times New Roman"/>
          <w:sz w:val="24"/>
          <w:szCs w:val="24"/>
          <w:lang w:val="bg-BG"/>
        </w:rPr>
      </w:pP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След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познаван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с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всичк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окумент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и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бразц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т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окументац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части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роцедура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лучаването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които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твърждавам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с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стоящото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и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достоверявам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и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твърждавам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ч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редставляваният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т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с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частник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тговаря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изискван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и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слов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сочен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окументац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части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роцедур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с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редмет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: </w:t>
      </w:r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“Доставка на машини, оборудване и техника по 2 обособени позиции:</w:t>
      </w:r>
      <w:r w:rsidR="0041494F" w:rsidRPr="00985FD1">
        <w:rPr>
          <w:rFonts w:ascii="Times New Roman" w:hAnsi="Times New Roman"/>
          <w:b w:val="0"/>
          <w:sz w:val="24"/>
          <w:szCs w:val="24"/>
          <w:lang w:val="en-US"/>
        </w:rPr>
        <w:t xml:space="preserve"> </w:t>
      </w:r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Първа обособена позиция, включваща доставка на: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Шредер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; Стационарно барабанно сито;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Обръщач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 за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компост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 в едно с оросителна система и барабан за развиване и навиване на мембраната и мембрана за покриване на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компост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; Комплект сонди за измерване на температурата, въглероден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диоксид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 и кислород; Мобилна лаборатория; Трактор в едно с прикачен инвентар</w:t>
      </w:r>
      <w:r w:rsidR="0041494F" w:rsidRPr="00985FD1">
        <w:rPr>
          <w:rFonts w:ascii="Times New Roman" w:hAnsi="Times New Roman"/>
          <w:b w:val="0"/>
          <w:sz w:val="24"/>
          <w:szCs w:val="24"/>
          <w:lang w:val="en-US"/>
        </w:rPr>
        <w:t xml:space="preserve">; </w:t>
      </w:r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Втора обособена позиция, включваща: Доставка на челен товарач в едно с прикачен инвентар”</w:t>
      </w:r>
      <w:r w:rsidR="0041494F" w:rsidRPr="00985FD1">
        <w:rPr>
          <w:rFonts w:ascii="Times New Roman" w:hAnsi="Times New Roman"/>
          <w:b w:val="0"/>
          <w:sz w:val="24"/>
          <w:szCs w:val="24"/>
          <w:lang w:val="en-US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по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Договор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з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безвъзмездн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финансов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помощ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№BG16M1OP002-2.005-0010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по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Оперативн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програм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Околн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сред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2014-2020г.”</w:t>
      </w:r>
      <w:r w:rsidR="00995BBA"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r w:rsidR="003C1D27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3C1D27" w:rsidRPr="00985FD1">
        <w:rPr>
          <w:rFonts w:ascii="Times New Roman" w:hAnsi="Times New Roman"/>
          <w:sz w:val="24"/>
          <w:szCs w:val="24"/>
        </w:rPr>
        <w:t>за</w:t>
      </w:r>
      <w:proofErr w:type="spellEnd"/>
      <w:r w:rsidR="003C1D27" w:rsidRPr="00985FD1">
        <w:rPr>
          <w:rFonts w:ascii="Times New Roman" w:hAnsi="Times New Roman"/>
          <w:sz w:val="24"/>
          <w:szCs w:val="24"/>
        </w:rPr>
        <w:t xml:space="preserve"> </w:t>
      </w:r>
      <w:r w:rsidR="0075151F" w:rsidRPr="00985FD1">
        <w:rPr>
          <w:rFonts w:ascii="Times New Roman" w:hAnsi="Times New Roman"/>
          <w:sz w:val="24"/>
          <w:szCs w:val="24"/>
          <w:lang w:val="bg-BG"/>
        </w:rPr>
        <w:t>Втора обособена позиция, включваща: Доставка на челен товарач в едно с прикачен инвентар”.</w:t>
      </w:r>
    </w:p>
    <w:p w:rsidR="00604445" w:rsidRPr="00985FD1" w:rsidRDefault="00867DD6" w:rsidP="00692D37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proofErr w:type="gramStart"/>
      <w:r w:rsidRPr="00985FD1">
        <w:rPr>
          <w:rFonts w:ascii="Times New Roman" w:hAnsi="Times New Roman"/>
          <w:b w:val="0"/>
          <w:sz w:val="24"/>
          <w:szCs w:val="24"/>
        </w:rPr>
        <w:t>Декларирам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ч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см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лучил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средством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рофил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купувач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”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окументация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части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и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см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познат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с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казан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и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слов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части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бявена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т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Вас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роцедур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>.</w:t>
      </w:r>
      <w:proofErr w:type="gram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proofErr w:type="gramStart"/>
      <w:r w:rsidRPr="00985FD1">
        <w:rPr>
          <w:rFonts w:ascii="Times New Roman" w:hAnsi="Times New Roman"/>
          <w:b w:val="0"/>
          <w:sz w:val="24"/>
          <w:szCs w:val="24"/>
        </w:rPr>
        <w:t>Съгласн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см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с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ставенит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т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Вас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словия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и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г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риемам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без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възражения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>.</w:t>
      </w:r>
      <w:proofErr w:type="gramEnd"/>
    </w:p>
    <w:p w:rsidR="00867DD6" w:rsidRPr="00985FD1" w:rsidRDefault="00867DD6" w:rsidP="00AB6F89">
      <w:pPr>
        <w:pStyle w:val="ListParagraph"/>
        <w:numPr>
          <w:ilvl w:val="0"/>
          <w:numId w:val="2"/>
        </w:numPr>
        <w:jc w:val="both"/>
      </w:pPr>
      <w:r w:rsidRPr="00985FD1">
        <w:t>Запознат/а съм проекта на договора за възлагане на обществената поръчка</w:t>
      </w:r>
      <w:r w:rsidR="00D70C01" w:rsidRPr="00985FD1">
        <w:t xml:space="preserve"> за </w:t>
      </w:r>
      <w:r w:rsidR="0075151F" w:rsidRPr="00985FD1">
        <w:t>втора</w:t>
      </w:r>
      <w:r w:rsidR="00D70C01" w:rsidRPr="00985FD1">
        <w:t xml:space="preserve"> обособена позиция</w:t>
      </w:r>
      <w:r w:rsidRPr="00985FD1">
        <w:t xml:space="preserve">, приемам го без възражения и ако участникът, когото представлявам, бъде определен за изпълнител, ще сключа договора изцяло в съответствие с проекта на договора, приложен </w:t>
      </w:r>
      <w:r w:rsidR="002E268D" w:rsidRPr="00985FD1">
        <w:t>към документацията за участие, в</w:t>
      </w:r>
      <w:r w:rsidRPr="00985FD1">
        <w:t xml:space="preserve"> законоустановения срок.</w:t>
      </w:r>
    </w:p>
    <w:p w:rsidR="00604445" w:rsidRPr="00985FD1" w:rsidRDefault="00867DD6" w:rsidP="00604445">
      <w:pPr>
        <w:pStyle w:val="ListParagraph"/>
        <w:numPr>
          <w:ilvl w:val="0"/>
          <w:numId w:val="2"/>
        </w:numPr>
        <w:jc w:val="both"/>
      </w:pPr>
      <w:r w:rsidRPr="00985FD1">
        <w:lastRenderedPageBreak/>
        <w:t>С подаване на настоящата оферта декларираме, че сме съгласни валидността на нашата оферта да бъде</w:t>
      </w:r>
      <w:r w:rsidR="00692D37" w:rsidRPr="00985FD1">
        <w:t xml:space="preserve"> </w:t>
      </w:r>
      <w:r w:rsidRPr="00985FD1">
        <w:t>...............</w:t>
      </w:r>
      <w:r w:rsidR="00692D37" w:rsidRPr="00985FD1">
        <w:t xml:space="preserve"> </w:t>
      </w:r>
      <w:r w:rsidRPr="00985FD1">
        <w:t>(………………………… )</w:t>
      </w:r>
      <w:r w:rsidR="00692D37" w:rsidRPr="00985FD1">
        <w:t xml:space="preserve"> </w:t>
      </w:r>
      <w:r w:rsidRPr="00985FD1">
        <w:t>от крайния срок за получаване на оферти, посочен в обявлението за процедурата.</w:t>
      </w:r>
    </w:p>
    <w:p w:rsidR="00137E9D" w:rsidRPr="00985FD1" w:rsidRDefault="00AB6F89" w:rsidP="00692D37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4"/>
          <w:szCs w:val="24"/>
        </w:rPr>
      </w:pPr>
      <w:r w:rsidRPr="00985FD1">
        <w:rPr>
          <w:rFonts w:ascii="Times New Roman" w:hAnsi="Times New Roman"/>
          <w:b w:val="0"/>
          <w:sz w:val="24"/>
          <w:szCs w:val="24"/>
        </w:rPr>
        <w:t xml:space="preserve">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случай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ч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бъдем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избран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изпълнител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бществена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ръчк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с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дължаваме</w:t>
      </w:r>
      <w:proofErr w:type="spellEnd"/>
      <w:r w:rsidR="00692D37" w:rsidRPr="00985FD1">
        <w:rPr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извършим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оставк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A20907"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="00A20907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r w:rsidR="0075151F" w:rsidRPr="00985FD1">
        <w:rPr>
          <w:rFonts w:ascii="Times New Roman" w:hAnsi="Times New Roman"/>
          <w:b w:val="0"/>
          <w:sz w:val="24"/>
          <w:szCs w:val="24"/>
          <w:lang w:val="bg-BG"/>
        </w:rPr>
        <w:t>челен товарач в едно с прикачен инвентар</w:t>
      </w:r>
      <w:r w:rsidR="00604445"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07722A" w:rsidRPr="00985FD1">
        <w:rPr>
          <w:rFonts w:ascii="Times New Roman" w:hAnsi="Times New Roman"/>
          <w:b w:val="0"/>
          <w:sz w:val="24"/>
          <w:szCs w:val="24"/>
        </w:rPr>
        <w:t>включително</w:t>
      </w:r>
      <w:proofErr w:type="spellEnd"/>
      <w:r w:rsidR="005C0497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 обучение, </w:t>
      </w:r>
      <w:r w:rsidR="00DE422B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DE422B" w:rsidRPr="00985FD1">
        <w:rPr>
          <w:rFonts w:ascii="Times New Roman" w:hAnsi="Times New Roman"/>
          <w:b w:val="0"/>
          <w:sz w:val="24"/>
          <w:szCs w:val="24"/>
        </w:rPr>
        <w:t>гаранционн</w:t>
      </w:r>
      <w:proofErr w:type="spellEnd"/>
      <w:r w:rsidR="00DE422B" w:rsidRPr="00985FD1">
        <w:rPr>
          <w:rFonts w:ascii="Times New Roman" w:hAnsi="Times New Roman"/>
          <w:b w:val="0"/>
          <w:sz w:val="24"/>
          <w:szCs w:val="24"/>
          <w:lang w:val="bg-BG"/>
        </w:rPr>
        <w:t>о</w:t>
      </w:r>
      <w:r w:rsidR="00DE422B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DE422B" w:rsidRPr="00985FD1">
        <w:rPr>
          <w:rFonts w:ascii="Times New Roman" w:hAnsi="Times New Roman"/>
          <w:b w:val="0"/>
          <w:sz w:val="24"/>
          <w:szCs w:val="24"/>
        </w:rPr>
        <w:t>поддръж</w:t>
      </w:r>
      <w:r w:rsidR="00DE422B" w:rsidRPr="00985FD1">
        <w:rPr>
          <w:rFonts w:ascii="Times New Roman" w:hAnsi="Times New Roman"/>
          <w:b w:val="0"/>
          <w:sz w:val="24"/>
          <w:szCs w:val="24"/>
          <w:lang w:val="bg-BG"/>
        </w:rPr>
        <w:t>ане</w:t>
      </w:r>
      <w:proofErr w:type="spellEnd"/>
      <w:r w:rsidR="0007722A" w:rsidRPr="00985FD1">
        <w:rPr>
          <w:rFonts w:ascii="Times New Roman" w:hAnsi="Times New Roman"/>
          <w:b w:val="0"/>
          <w:sz w:val="24"/>
          <w:szCs w:val="24"/>
        </w:rPr>
        <w:t xml:space="preserve"> и </w:t>
      </w:r>
      <w:proofErr w:type="spellStart"/>
      <w:r w:rsidR="0007722A" w:rsidRPr="00985FD1">
        <w:rPr>
          <w:rFonts w:ascii="Times New Roman" w:hAnsi="Times New Roman"/>
          <w:b w:val="0"/>
          <w:sz w:val="24"/>
          <w:szCs w:val="24"/>
        </w:rPr>
        <w:t>сервизно</w:t>
      </w:r>
      <w:proofErr w:type="spellEnd"/>
      <w:r w:rsidR="0007722A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07722A" w:rsidRPr="00985FD1">
        <w:rPr>
          <w:rFonts w:ascii="Times New Roman" w:hAnsi="Times New Roman"/>
          <w:b w:val="0"/>
          <w:sz w:val="24"/>
          <w:szCs w:val="24"/>
        </w:rPr>
        <w:t>обслужване</w:t>
      </w:r>
      <w:proofErr w:type="spellEnd"/>
      <w:r w:rsidR="0007722A" w:rsidRPr="00985FD1">
        <w:rPr>
          <w:rFonts w:ascii="Times New Roman" w:hAnsi="Times New Roman"/>
          <w:b w:val="0"/>
          <w:sz w:val="24"/>
          <w:szCs w:val="24"/>
        </w:rPr>
        <w:t>,</w:t>
      </w:r>
      <w:r w:rsidR="00692D37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 </w:t>
      </w:r>
      <w:proofErr w:type="spellStart"/>
      <w:r w:rsidR="00604445" w:rsidRPr="00985FD1">
        <w:rPr>
          <w:rFonts w:ascii="Times New Roman" w:hAnsi="Times New Roman"/>
          <w:b w:val="0"/>
          <w:sz w:val="24"/>
          <w:szCs w:val="24"/>
        </w:rPr>
        <w:t>напълно</w:t>
      </w:r>
      <w:proofErr w:type="spellEnd"/>
      <w:r w:rsidR="00604445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604445" w:rsidRPr="00985FD1">
        <w:rPr>
          <w:rFonts w:ascii="Times New Roman" w:hAnsi="Times New Roman"/>
          <w:b w:val="0"/>
          <w:sz w:val="24"/>
          <w:szCs w:val="24"/>
        </w:rPr>
        <w:t>отговарящ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изискван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възложителя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сочен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Техническа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спецификация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ръчка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>.</w:t>
      </w:r>
    </w:p>
    <w:p w:rsidR="00B53C91" w:rsidRPr="00985FD1" w:rsidRDefault="00FA482E" w:rsidP="0041494F">
      <w:pPr>
        <w:tabs>
          <w:tab w:val="left" w:pos="1905"/>
        </w:tabs>
      </w:pPr>
      <w:r w:rsidRPr="00985FD1">
        <w:tab/>
      </w:r>
    </w:p>
    <w:p w:rsidR="00AB6F89" w:rsidRPr="00985FD1" w:rsidRDefault="00AB6F89" w:rsidP="000D0246">
      <w:pPr>
        <w:pStyle w:val="ListParagraph"/>
        <w:numPr>
          <w:ilvl w:val="0"/>
          <w:numId w:val="2"/>
        </w:numPr>
        <w:jc w:val="both"/>
        <w:rPr>
          <w:b/>
        </w:rPr>
      </w:pPr>
      <w:r w:rsidRPr="00985FD1">
        <w:rPr>
          <w:b/>
        </w:rPr>
        <w:t xml:space="preserve">Предлагаме следните </w:t>
      </w:r>
      <w:r w:rsidR="009420F0" w:rsidRPr="00985FD1">
        <w:rPr>
          <w:b/>
        </w:rPr>
        <w:t xml:space="preserve">параметри </w:t>
      </w:r>
      <w:r w:rsidR="002D02B6" w:rsidRPr="00985FD1">
        <w:rPr>
          <w:b/>
        </w:rPr>
        <w:t>за</w:t>
      </w:r>
      <w:r w:rsidR="000D0246" w:rsidRPr="00985FD1">
        <w:rPr>
          <w:b/>
        </w:rPr>
        <w:t xml:space="preserve"> </w:t>
      </w:r>
      <w:r w:rsidR="002334D9" w:rsidRPr="00985FD1">
        <w:rPr>
          <w:b/>
        </w:rPr>
        <w:t>челен товарач в едно с прикачен инвентар</w:t>
      </w:r>
      <w:r w:rsidRPr="00985FD1">
        <w:rPr>
          <w:b/>
        </w:rPr>
        <w:t>:</w:t>
      </w:r>
    </w:p>
    <w:p w:rsidR="002D02B6" w:rsidRPr="00985FD1" w:rsidRDefault="002D02B6" w:rsidP="000A257E">
      <w:pPr>
        <w:jc w:val="right"/>
        <w:rPr>
          <w:b/>
        </w:rPr>
      </w:pPr>
    </w:p>
    <w:p w:rsidR="000A257E" w:rsidRPr="00985FD1" w:rsidRDefault="000A257E" w:rsidP="000A257E">
      <w:pPr>
        <w:jc w:val="both"/>
        <w:rPr>
          <w:lang w:val="en-US"/>
        </w:rPr>
      </w:pP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F70267" w:rsidRPr="00985FD1" w:rsidTr="00F70267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70267" w:rsidRPr="00985FD1" w:rsidRDefault="00F70267" w:rsidP="0041494F">
            <w:pPr>
              <w:jc w:val="center"/>
              <w:rPr>
                <w:b/>
                <w:bCs/>
              </w:rPr>
            </w:pPr>
            <w:r w:rsidRPr="00985FD1">
              <w:rPr>
                <w:b/>
                <w:bCs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70267" w:rsidRPr="00985FD1" w:rsidRDefault="00F70267" w:rsidP="0041494F">
            <w:pPr>
              <w:jc w:val="center"/>
              <w:rPr>
                <w:b/>
                <w:bCs/>
              </w:rPr>
            </w:pPr>
            <w:r w:rsidRPr="00985FD1">
              <w:rPr>
                <w:rFonts w:eastAsiaTheme="minorHAnsi"/>
                <w:b/>
                <w:lang w:eastAsia="en-US"/>
              </w:rPr>
              <w:t>ТЕХНИЧЕСКИ ХАРАКТЕРИСТИКИ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F70267" w:rsidRPr="00985FD1" w:rsidRDefault="00F70267" w:rsidP="0041494F">
            <w:pPr>
              <w:jc w:val="center"/>
              <w:rPr>
                <w:b/>
                <w:bCs/>
              </w:rPr>
            </w:pPr>
            <w:r w:rsidRPr="00985FD1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2C13F6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985FD1" w:rsidRDefault="002C13F6" w:rsidP="0041494F">
            <w:pPr>
              <w:jc w:val="center"/>
              <w:rPr>
                <w:b/>
                <w:bCs/>
                <w:lang w:val="en-US"/>
              </w:rPr>
            </w:pPr>
            <w:r w:rsidRPr="00985FD1">
              <w:rPr>
                <w:b/>
                <w:bCs/>
                <w:lang w:val="en-US"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line="360" w:lineRule="auto"/>
              <w:jc w:val="both"/>
              <w:rPr>
                <w:rFonts w:eastAsia="Calibri"/>
              </w:rPr>
            </w:pPr>
            <w:r w:rsidRPr="00985FD1">
              <w:rPr>
                <w:rFonts w:eastAsia="Calibri"/>
              </w:rPr>
              <w:t xml:space="preserve">Максимална дължина 6,00 м (с прикачен инвентар);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pPr>
              <w:rPr>
                <w:b/>
                <w:bCs/>
              </w:rPr>
            </w:pPr>
            <w:r w:rsidRPr="00985FD1">
              <w:rPr>
                <w:b/>
                <w:bCs/>
              </w:rPr>
              <w:t>...................м</w:t>
            </w:r>
          </w:p>
        </w:tc>
      </w:tr>
      <w:tr w:rsidR="002C13F6" w:rsidRPr="00985FD1" w:rsidTr="00C82781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985FD1" w:rsidRDefault="002C13F6" w:rsidP="0041494F">
            <w:pPr>
              <w:jc w:val="center"/>
              <w:rPr>
                <w:b/>
                <w:bCs/>
                <w:lang w:val="en-US"/>
              </w:rPr>
            </w:pPr>
            <w:r w:rsidRPr="00985FD1">
              <w:rPr>
                <w:b/>
                <w:bCs/>
                <w:lang w:val="en-US"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line="360" w:lineRule="auto"/>
              <w:jc w:val="both"/>
              <w:rPr>
                <w:rFonts w:eastAsia="Calibri"/>
              </w:rPr>
            </w:pPr>
            <w:r w:rsidRPr="00985FD1">
              <w:rPr>
                <w:rFonts w:eastAsia="Calibri"/>
              </w:rPr>
              <w:t>Максимална ширина 2,50 м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pPr>
              <w:rPr>
                <w:b/>
                <w:bCs/>
              </w:rPr>
            </w:pPr>
            <w:r w:rsidRPr="00985FD1">
              <w:rPr>
                <w:b/>
                <w:bCs/>
              </w:rPr>
              <w:t>.....................м</w:t>
            </w:r>
          </w:p>
        </w:tc>
      </w:tr>
      <w:tr w:rsidR="002C13F6" w:rsidRPr="00985FD1" w:rsidTr="00C82781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985FD1" w:rsidRDefault="002C13F6" w:rsidP="0041494F">
            <w:pPr>
              <w:jc w:val="center"/>
              <w:rPr>
                <w:b/>
                <w:bCs/>
                <w:lang w:val="en-US"/>
              </w:rPr>
            </w:pPr>
            <w:r w:rsidRPr="00985FD1">
              <w:rPr>
                <w:b/>
                <w:bCs/>
                <w:lang w:val="en-US"/>
              </w:rPr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line="360" w:lineRule="auto"/>
              <w:jc w:val="both"/>
              <w:rPr>
                <w:rFonts w:eastAsia="Calibri"/>
              </w:rPr>
            </w:pPr>
            <w:r w:rsidRPr="00985FD1">
              <w:rPr>
                <w:rFonts w:eastAsia="Calibri"/>
              </w:rPr>
              <w:t>Кофа с минимален обем 1,8 м</w:t>
            </w:r>
            <w:r w:rsidRPr="00985FD1">
              <w:rPr>
                <w:rFonts w:eastAsia="Calibri"/>
                <w:vertAlign w:val="superscript"/>
              </w:rPr>
              <w:t xml:space="preserve">3 </w:t>
            </w:r>
            <w:r w:rsidRPr="00985FD1">
              <w:rPr>
                <w:rFonts w:eastAsia="Calibri"/>
              </w:rPr>
              <w:t xml:space="preserve">– 1 брой;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pPr>
              <w:rPr>
                <w:b/>
                <w:bCs/>
              </w:rPr>
            </w:pPr>
            <w:r w:rsidRPr="00985FD1">
              <w:rPr>
                <w:b/>
                <w:bCs/>
              </w:rPr>
              <w:t>......................</w:t>
            </w:r>
            <w:r w:rsidRPr="00985FD1">
              <w:rPr>
                <w:rFonts w:eastAsia="Calibri"/>
              </w:rPr>
              <w:t xml:space="preserve"> м</w:t>
            </w:r>
            <w:r w:rsidRPr="00985FD1">
              <w:rPr>
                <w:rFonts w:eastAsia="Calibri"/>
                <w:vertAlign w:val="superscript"/>
              </w:rPr>
              <w:t>3</w:t>
            </w:r>
          </w:p>
        </w:tc>
      </w:tr>
      <w:tr w:rsidR="002C13F6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985FD1" w:rsidRDefault="002C13F6" w:rsidP="0041494F">
            <w:pPr>
              <w:jc w:val="center"/>
              <w:rPr>
                <w:lang w:val="en-US"/>
              </w:rPr>
            </w:pPr>
            <w:r w:rsidRPr="00985FD1">
              <w:rPr>
                <w:lang w:val="en-US"/>
              </w:rPr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line="360" w:lineRule="auto"/>
              <w:jc w:val="both"/>
              <w:rPr>
                <w:rFonts w:eastAsia="Calibri"/>
              </w:rPr>
            </w:pPr>
            <w:r w:rsidRPr="00985FD1">
              <w:rPr>
                <w:rFonts w:eastAsia="Calibri"/>
              </w:rPr>
              <w:t>Минимална височина на изсипване на кофата – 4,00 м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r w:rsidRPr="00985FD1">
              <w:t>.....................м</w:t>
            </w:r>
          </w:p>
        </w:tc>
      </w:tr>
      <w:tr w:rsidR="002C13F6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985FD1" w:rsidRDefault="002C13F6" w:rsidP="0041494F">
            <w:pPr>
              <w:jc w:val="center"/>
              <w:rPr>
                <w:b/>
                <w:bCs/>
                <w:lang w:val="en-US"/>
              </w:rPr>
            </w:pPr>
            <w:r w:rsidRPr="00985FD1">
              <w:rPr>
                <w:b/>
                <w:bCs/>
                <w:lang w:val="en-US"/>
              </w:rPr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 xml:space="preserve">Кофа с грапа с минимални изисквания  дължина 180 см -  1 брой;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pPr>
              <w:rPr>
                <w:b/>
                <w:bCs/>
              </w:rPr>
            </w:pPr>
            <w:r w:rsidRPr="00985FD1">
              <w:rPr>
                <w:b/>
                <w:bCs/>
              </w:rPr>
              <w:t>....................см</w:t>
            </w:r>
          </w:p>
        </w:tc>
      </w:tr>
      <w:tr w:rsidR="002C13F6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985FD1" w:rsidRDefault="002C13F6" w:rsidP="0041494F">
            <w:pPr>
              <w:jc w:val="center"/>
              <w:rPr>
                <w:lang w:val="en-US"/>
              </w:rPr>
            </w:pPr>
            <w:r w:rsidRPr="00985FD1">
              <w:rPr>
                <w:lang w:val="en-US"/>
              </w:rPr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 xml:space="preserve">Ограничител на стрелата;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r w:rsidRPr="00985FD1">
              <w:t>ДА/НЕ</w:t>
            </w:r>
          </w:p>
        </w:tc>
      </w:tr>
      <w:tr w:rsidR="002C13F6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985FD1" w:rsidRDefault="002C13F6" w:rsidP="0041494F">
            <w:pPr>
              <w:jc w:val="center"/>
              <w:rPr>
                <w:b/>
                <w:bCs/>
                <w:lang w:val="en-US"/>
              </w:rPr>
            </w:pPr>
            <w:r w:rsidRPr="00985FD1">
              <w:rPr>
                <w:b/>
                <w:bCs/>
                <w:lang w:val="en-US"/>
              </w:rP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>Автоматичен реверсивен вентилатор на охлаждането на двигателя ;</w:t>
            </w:r>
            <w:r w:rsidRPr="00985FD1">
              <w:rPr>
                <w:rFonts w:eastAsia="Calibri"/>
                <w:lang w:val="en-US"/>
              </w:rPr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pPr>
              <w:rPr>
                <w:b/>
                <w:bCs/>
              </w:rPr>
            </w:pPr>
            <w:r w:rsidRPr="00985FD1">
              <w:t>ДА/НЕ</w:t>
            </w:r>
          </w:p>
        </w:tc>
      </w:tr>
      <w:tr w:rsidR="002C13F6" w:rsidRPr="00985FD1" w:rsidTr="00C82781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985FD1" w:rsidRDefault="002C13F6" w:rsidP="0041494F">
            <w:pPr>
              <w:jc w:val="center"/>
              <w:rPr>
                <w:lang w:val="en-US"/>
              </w:rPr>
            </w:pPr>
            <w:r w:rsidRPr="00985FD1">
              <w:rPr>
                <w:lang w:val="en-US"/>
              </w:rPr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>Система за контрол на сигурността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r w:rsidRPr="00985FD1">
              <w:t>ДА/НЕ</w:t>
            </w:r>
          </w:p>
        </w:tc>
      </w:tr>
      <w:tr w:rsidR="002C13F6" w:rsidRPr="00985FD1" w:rsidTr="00C82781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985FD1" w:rsidRDefault="002C13F6" w:rsidP="0041494F">
            <w:pPr>
              <w:jc w:val="center"/>
              <w:rPr>
                <w:lang w:val="en-US"/>
              </w:rPr>
            </w:pPr>
            <w:r w:rsidRPr="00985FD1">
              <w:rPr>
                <w:lang w:val="en-US"/>
              </w:rPr>
              <w:t>9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after="200" w:line="360" w:lineRule="auto"/>
              <w:rPr>
                <w:rFonts w:eastAsia="Calibri"/>
              </w:rPr>
            </w:pPr>
            <w:proofErr w:type="spellStart"/>
            <w:r w:rsidRPr="00985FD1">
              <w:rPr>
                <w:rFonts w:eastAsia="Calibri"/>
              </w:rPr>
              <w:t>Климатизирана</w:t>
            </w:r>
            <w:proofErr w:type="spellEnd"/>
            <w:r w:rsidRPr="00985FD1">
              <w:rPr>
                <w:rFonts w:eastAsia="Calibri"/>
              </w:rPr>
              <w:t xml:space="preserve"> кабина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r w:rsidRPr="00985FD1">
              <w:t>ДА/НЕ</w:t>
            </w:r>
          </w:p>
        </w:tc>
      </w:tr>
      <w:tr w:rsidR="002C13F6" w:rsidRPr="00985FD1" w:rsidTr="002334D9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985FD1" w:rsidRDefault="002C13F6" w:rsidP="0041494F">
            <w:pPr>
              <w:jc w:val="center"/>
              <w:rPr>
                <w:bCs/>
                <w:lang w:val="en-US"/>
              </w:rPr>
            </w:pPr>
            <w:r w:rsidRPr="00985FD1">
              <w:rPr>
                <w:bCs/>
                <w:lang w:val="en-US"/>
              </w:rPr>
              <w:t>10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>Сигнална ламп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C13F6" w:rsidRPr="00985FD1" w:rsidRDefault="002334D9" w:rsidP="0041494F">
            <w:pPr>
              <w:rPr>
                <w:b/>
                <w:bCs/>
              </w:rPr>
            </w:pPr>
            <w:r w:rsidRPr="00985FD1">
              <w:t>ДА/НЕ</w:t>
            </w:r>
          </w:p>
        </w:tc>
      </w:tr>
      <w:tr w:rsidR="002334D9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34D9" w:rsidRPr="00985FD1" w:rsidRDefault="002334D9" w:rsidP="0041494F">
            <w:pPr>
              <w:jc w:val="center"/>
              <w:rPr>
                <w:bCs/>
              </w:rPr>
            </w:pPr>
            <w:r w:rsidRPr="00985FD1">
              <w:rPr>
                <w:bCs/>
              </w:rPr>
              <w:t>1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334D9" w:rsidRPr="00985FD1" w:rsidRDefault="002334D9" w:rsidP="002334D9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>Авариен комплект (</w:t>
            </w:r>
            <w:proofErr w:type="spellStart"/>
            <w:r w:rsidRPr="00985FD1">
              <w:rPr>
                <w:rFonts w:eastAsia="Calibri"/>
              </w:rPr>
              <w:t>аптечка</w:t>
            </w:r>
            <w:proofErr w:type="spellEnd"/>
            <w:r w:rsidRPr="00985FD1">
              <w:rPr>
                <w:rFonts w:eastAsia="Calibri"/>
              </w:rPr>
              <w:t xml:space="preserve">, триъгълник, пожарогасител, </w:t>
            </w:r>
            <w:proofErr w:type="spellStart"/>
            <w:r w:rsidRPr="00985FD1">
              <w:rPr>
                <w:rFonts w:eastAsia="Calibri"/>
              </w:rPr>
              <w:t>светлоотразителна</w:t>
            </w:r>
            <w:proofErr w:type="spellEnd"/>
            <w:r w:rsidRPr="00985FD1">
              <w:rPr>
                <w:rFonts w:eastAsia="Calibri"/>
              </w:rPr>
              <w:t xml:space="preserve"> жилетка и </w:t>
            </w:r>
            <w:r w:rsidRPr="00985FD1">
              <w:rPr>
                <w:rFonts w:eastAsia="Calibri"/>
              </w:rPr>
              <w:lastRenderedPageBreak/>
              <w:t>др..)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334D9" w:rsidRPr="00985FD1" w:rsidRDefault="002334D9" w:rsidP="0041494F">
            <w:r w:rsidRPr="00985FD1">
              <w:lastRenderedPageBreak/>
              <w:t>ДА/НЕ</w:t>
            </w:r>
          </w:p>
        </w:tc>
      </w:tr>
    </w:tbl>
    <w:p w:rsidR="00F70267" w:rsidRPr="00985FD1" w:rsidRDefault="00F70267" w:rsidP="00AB6F89">
      <w:pPr>
        <w:jc w:val="both"/>
        <w:rPr>
          <w:lang w:val="en-US"/>
        </w:rPr>
      </w:pPr>
    </w:p>
    <w:p w:rsidR="00C82781" w:rsidRPr="00985FD1" w:rsidRDefault="00C82781" w:rsidP="00AB6F89">
      <w:pPr>
        <w:jc w:val="both"/>
        <w:rPr>
          <w:lang w:val="en-US"/>
        </w:rPr>
      </w:pPr>
    </w:p>
    <w:p w:rsidR="000F74E5" w:rsidRPr="00985FD1" w:rsidRDefault="000F74E5" w:rsidP="000D0246">
      <w:pPr>
        <w:pStyle w:val="ListParagraph"/>
        <w:numPr>
          <w:ilvl w:val="0"/>
          <w:numId w:val="2"/>
        </w:numPr>
        <w:suppressAutoHyphens/>
        <w:jc w:val="both"/>
        <w:rPr>
          <w:rFonts w:eastAsia="MS Mincho"/>
          <w:color w:val="000000" w:themeColor="text1"/>
        </w:rPr>
      </w:pPr>
      <w:r w:rsidRPr="00985FD1">
        <w:t xml:space="preserve">Предлагаме срок </w:t>
      </w:r>
      <w:r w:rsidR="00EA164D" w:rsidRPr="00985FD1">
        <w:t xml:space="preserve">на доставка за </w:t>
      </w:r>
      <w:r w:rsidR="0075151F" w:rsidRPr="00985FD1">
        <w:t>Втора</w:t>
      </w:r>
      <w:r w:rsidR="00EA164D" w:rsidRPr="00985FD1">
        <w:t xml:space="preserve"> обособена позиция</w:t>
      </w:r>
      <w:r w:rsidRPr="00985FD1">
        <w:t xml:space="preserve"> </w:t>
      </w:r>
      <w:r w:rsidR="00995BBA" w:rsidRPr="00985FD1">
        <w:rPr>
          <w:lang w:val="en-US"/>
        </w:rPr>
        <w:t>………………………….</w:t>
      </w:r>
      <w:r w:rsidRPr="00985FD1">
        <w:t xml:space="preserve"> </w:t>
      </w:r>
      <w:r w:rsidR="000D0246" w:rsidRPr="00985FD1">
        <w:rPr>
          <w:color w:val="000000" w:themeColor="text1"/>
        </w:rPr>
        <w:t xml:space="preserve">календарни </w:t>
      </w:r>
      <w:r w:rsidRPr="00985FD1">
        <w:rPr>
          <w:color w:val="000000" w:themeColor="text1"/>
        </w:rPr>
        <w:t>дни</w:t>
      </w:r>
      <w:r w:rsidRPr="00985FD1">
        <w:t xml:space="preserve">, </w:t>
      </w:r>
      <w:r w:rsidR="008F5317" w:rsidRPr="00985FD1">
        <w:rPr>
          <w:rFonts w:eastAsiaTheme="minorHAnsi"/>
        </w:rPr>
        <w:t>след получаване на възлагателно писмо изпратено от Възложителя до Изпълнителя за започване на дейностите по доставката</w:t>
      </w:r>
      <w:r w:rsidR="00DE01C8" w:rsidRPr="00985FD1">
        <w:t>.</w:t>
      </w:r>
    </w:p>
    <w:p w:rsidR="0041494F" w:rsidRPr="00985FD1" w:rsidRDefault="0041494F" w:rsidP="000D0246">
      <w:pPr>
        <w:pStyle w:val="ListParagraph"/>
        <w:numPr>
          <w:ilvl w:val="0"/>
          <w:numId w:val="2"/>
        </w:numPr>
        <w:suppressAutoHyphens/>
        <w:jc w:val="both"/>
        <w:rPr>
          <w:rFonts w:ascii="Times New Roman CYR" w:eastAsia="MS Mincho" w:hAnsi="Times New Roman CYR"/>
          <w:color w:val="000000" w:themeColor="text1"/>
        </w:rPr>
      </w:pPr>
      <w:r w:rsidRPr="00985FD1">
        <w:rPr>
          <w:rFonts w:ascii="Times New Roman CYR" w:hAnsi="Times New Roman CYR"/>
        </w:rPr>
        <w:t>Предлагаме Гаранционен срок за:</w:t>
      </w:r>
    </w:p>
    <w:p w:rsidR="001904D7" w:rsidRPr="00985FD1" w:rsidRDefault="00A7616A" w:rsidP="001904D7">
      <w:pPr>
        <w:ind w:left="720"/>
        <w:jc w:val="both"/>
        <w:rPr>
          <w:rFonts w:ascii="Times New Roman CYR" w:hAnsi="Times New Roman CYR"/>
        </w:rPr>
      </w:pPr>
      <w:r w:rsidRPr="00985FD1">
        <w:rPr>
          <w:rFonts w:ascii="Times New Roman CYR" w:hAnsi="Times New Roman CYR"/>
        </w:rPr>
        <w:t>-</w:t>
      </w:r>
      <w:r w:rsidR="00AE5222" w:rsidRPr="00985FD1">
        <w:rPr>
          <w:rFonts w:ascii="Times New Roman CYR" w:hAnsi="Times New Roman CYR"/>
        </w:rPr>
        <w:t xml:space="preserve"> </w:t>
      </w:r>
      <w:r w:rsidR="0075151F" w:rsidRPr="00985FD1">
        <w:rPr>
          <w:rFonts w:ascii="Times New Roman CYR" w:hAnsi="Times New Roman CYR"/>
        </w:rPr>
        <w:t>челен товарач</w:t>
      </w:r>
      <w:r w:rsidRPr="00985FD1">
        <w:rPr>
          <w:rFonts w:ascii="Times New Roman CYR" w:hAnsi="Times New Roman CYR"/>
        </w:rPr>
        <w:t>..........................</w:t>
      </w:r>
      <w:r w:rsidR="00AE5222" w:rsidRPr="00985FD1">
        <w:rPr>
          <w:rFonts w:ascii="Times New Roman CYR" w:hAnsi="Times New Roman CYR"/>
        </w:rPr>
        <w:t>..</w:t>
      </w:r>
      <w:r w:rsidRPr="00985FD1">
        <w:rPr>
          <w:rFonts w:ascii="Times New Roman CYR" w:hAnsi="Times New Roman CYR"/>
        </w:rPr>
        <w:t>.</w:t>
      </w:r>
      <w:r w:rsidR="00AE5222" w:rsidRPr="00985FD1">
        <w:rPr>
          <w:rFonts w:ascii="Times New Roman CYR" w:hAnsi="Times New Roman CYR"/>
        </w:rPr>
        <w:t xml:space="preserve"> календарни месеци</w:t>
      </w:r>
      <w:r w:rsidR="00610D01" w:rsidRPr="00985FD1">
        <w:rPr>
          <w:rFonts w:ascii="Times New Roman CYR" w:hAnsi="Times New Roman CYR"/>
          <w:lang w:val="en-US"/>
        </w:rPr>
        <w:t xml:space="preserve"> </w:t>
      </w:r>
      <w:r w:rsidR="00610D01" w:rsidRPr="00985FD1">
        <w:rPr>
          <w:rFonts w:ascii="Times New Roman CYR" w:hAnsi="Times New Roman CYR"/>
        </w:rPr>
        <w:t xml:space="preserve">и </w:t>
      </w:r>
      <w:r w:rsidR="001904D7" w:rsidRPr="00985FD1">
        <w:rPr>
          <w:rFonts w:ascii="Times New Roman CYR" w:hAnsi="Times New Roman CYR"/>
        </w:rPr>
        <w:t>...........................</w:t>
      </w:r>
      <w:r w:rsidR="00AE5222" w:rsidRPr="00985FD1">
        <w:rPr>
          <w:rFonts w:ascii="Times New Roman CYR" w:hAnsi="Times New Roman CYR"/>
        </w:rPr>
        <w:t>.. в мото часове</w:t>
      </w:r>
    </w:p>
    <w:p w:rsidR="00867DD6" w:rsidRPr="00985FD1" w:rsidRDefault="00867DD6" w:rsidP="00AB6F89">
      <w:pPr>
        <w:pStyle w:val="ListParagraph"/>
        <w:numPr>
          <w:ilvl w:val="0"/>
          <w:numId w:val="2"/>
        </w:numPr>
        <w:jc w:val="both"/>
        <w:rPr>
          <w:rFonts w:ascii="Times New Roman CYR" w:hAnsi="Times New Roman CYR"/>
        </w:rPr>
      </w:pPr>
      <w:r w:rsidRPr="00985FD1">
        <w:rPr>
          <w:rFonts w:ascii="Times New Roman CYR" w:hAnsi="Times New Roman CYR"/>
        </w:rPr>
        <w:t xml:space="preserve">За изпълнение предмета на поръчката прилагаме: </w:t>
      </w:r>
    </w:p>
    <w:p w:rsidR="00867DD6" w:rsidRPr="00985FD1" w:rsidRDefault="00867DD6" w:rsidP="00A10FDC">
      <w:pPr>
        <w:pStyle w:val="ListParagraph"/>
        <w:jc w:val="both"/>
      </w:pPr>
      <w:r w:rsidRPr="00985FD1">
        <w:rPr>
          <w:rFonts w:ascii="Times New Roman CYR" w:hAnsi="Times New Roman CYR"/>
        </w:rPr>
        <w:t xml:space="preserve"> документ за упълномощаване</w:t>
      </w:r>
      <w:r w:rsidRPr="00985FD1">
        <w:t>, когато лицето, което подава офертата, не е законният представител на участника – оригинал или нотариално заверено копие;</w:t>
      </w:r>
      <w:r w:rsidRPr="00985FD1">
        <w:tab/>
      </w:r>
    </w:p>
    <w:p w:rsidR="007C18E3" w:rsidRPr="00985FD1" w:rsidRDefault="00867DD6" w:rsidP="00AC0E18">
      <w:pPr>
        <w:pStyle w:val="ListParagraph"/>
        <w:numPr>
          <w:ilvl w:val="0"/>
          <w:numId w:val="2"/>
        </w:numPr>
        <w:jc w:val="both"/>
      </w:pPr>
      <w:r w:rsidRPr="00985FD1">
        <w:t>В случай, че бъдем избрани за изпълнител на обществената поръчка, се задължаваме при подписване на договора да представим актуални документи, удостоверяващи липсата на основания за отстраняване на процедурата. Документите се представят и за подизпълнителите и трети лица, ако има такива.</w:t>
      </w:r>
    </w:p>
    <w:p w:rsidR="00A7616A" w:rsidRPr="00985FD1" w:rsidRDefault="00A7616A" w:rsidP="00A7616A">
      <w:pPr>
        <w:pStyle w:val="ListParagraph"/>
        <w:numPr>
          <w:ilvl w:val="0"/>
          <w:numId w:val="2"/>
        </w:numPr>
        <w:jc w:val="both"/>
      </w:pPr>
      <w:r w:rsidRPr="00985FD1">
        <w:t>Представяме подробно описани</w:t>
      </w:r>
      <w:r w:rsidR="00AC0E18" w:rsidRPr="00985FD1">
        <w:t xml:space="preserve">е на организацията на дейностите </w:t>
      </w:r>
      <w:r w:rsidRPr="00985FD1">
        <w:t>..................................................................................................................................</w:t>
      </w:r>
      <w:r w:rsidR="00AC0E18" w:rsidRPr="00985FD1"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7C18E3" w:rsidRPr="00985FD1" w:rsidRDefault="007C18E3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lang w:val="en-US"/>
        </w:rPr>
      </w:pPr>
    </w:p>
    <w:p w:rsidR="00DE01C8" w:rsidRPr="00985FD1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lang w:val="en-US"/>
        </w:rPr>
      </w:pPr>
    </w:p>
    <w:p w:rsidR="00DE01C8" w:rsidRPr="00985FD1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lang w:val="en-US"/>
        </w:rPr>
      </w:pPr>
    </w:p>
    <w:p w:rsidR="00867DD6" w:rsidRPr="00985FD1" w:rsidRDefault="00867DD6" w:rsidP="00867DD6">
      <w:pPr>
        <w:shd w:val="clear" w:color="auto" w:fill="FFFFFF"/>
        <w:spacing w:line="276" w:lineRule="auto"/>
        <w:jc w:val="both"/>
        <w:rPr>
          <w:b/>
        </w:rPr>
      </w:pPr>
      <w:r w:rsidRPr="00985FD1">
        <w:rPr>
          <w:b/>
        </w:rPr>
        <w:t>Дата: ..............................                                      ПОДПИС И ПЕЧАТ: ................................</w:t>
      </w:r>
    </w:p>
    <w:p w:rsidR="00867DD6" w:rsidRPr="00985FD1" w:rsidRDefault="00867DD6" w:rsidP="00867DD6">
      <w:pPr>
        <w:shd w:val="clear" w:color="auto" w:fill="FFFFFF"/>
        <w:spacing w:line="276" w:lineRule="auto"/>
        <w:ind w:right="70" w:firstLine="709"/>
        <w:jc w:val="both"/>
      </w:pPr>
      <w:r w:rsidRPr="00985FD1">
        <w:rPr>
          <w:b/>
        </w:rPr>
        <w:tab/>
      </w:r>
      <w:r w:rsidRPr="00985FD1">
        <w:rPr>
          <w:b/>
        </w:rPr>
        <w:tab/>
      </w:r>
      <w:r w:rsidRPr="00985FD1">
        <w:rPr>
          <w:b/>
        </w:rPr>
        <w:tab/>
      </w:r>
      <w:r w:rsidRPr="00985FD1">
        <w:rPr>
          <w:b/>
        </w:rPr>
        <w:tab/>
      </w:r>
      <w:r w:rsidRPr="00985FD1">
        <w:rPr>
          <w:b/>
        </w:rPr>
        <w:tab/>
      </w:r>
      <w:r w:rsidRPr="00985FD1">
        <w:rPr>
          <w:b/>
        </w:rPr>
        <w:tab/>
      </w:r>
      <w:r w:rsidRPr="00985FD1">
        <w:t>[</w:t>
      </w:r>
      <w:r w:rsidRPr="00985FD1">
        <w:rPr>
          <w:i/>
          <w:iCs/>
        </w:rPr>
        <w:t>име и фамилия</w:t>
      </w:r>
      <w:r w:rsidRPr="00985FD1">
        <w:t>]</w:t>
      </w:r>
    </w:p>
    <w:p w:rsidR="00F04F70" w:rsidRPr="00985FD1" w:rsidRDefault="00867DD6" w:rsidP="00EA164D">
      <w:pPr>
        <w:tabs>
          <w:tab w:val="left" w:pos="0"/>
          <w:tab w:val="left" w:pos="4860"/>
        </w:tabs>
      </w:pPr>
      <w:r w:rsidRPr="00985FD1">
        <w:t xml:space="preserve">                                                                                               [</w:t>
      </w:r>
      <w:r w:rsidRPr="00985FD1">
        <w:rPr>
          <w:i/>
          <w:iCs/>
        </w:rPr>
        <w:t>качество на представляващия участника</w:t>
      </w:r>
    </w:p>
    <w:sectPr w:rsidR="00F04F70" w:rsidRPr="00985FD1" w:rsidSect="00DE01C8">
      <w:headerReference w:type="default" r:id="rId8"/>
      <w:footerReference w:type="default" r:id="rId9"/>
      <w:pgSz w:w="12240" w:h="15840"/>
      <w:pgMar w:top="1702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82781" w:rsidRDefault="00C82781" w:rsidP="00E141E5">
      <w:r>
        <w:separator/>
      </w:r>
    </w:p>
  </w:endnote>
  <w:endnote w:type="continuationSeparator" w:id="1">
    <w:p w:rsidR="00C82781" w:rsidRDefault="00C82781" w:rsidP="00E141E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296545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82781" w:rsidRDefault="00C82781" w:rsidP="00FA482E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 xml:space="preserve">Изграждане н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компостираща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инсталация з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разделносъбрани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</w:t>
        </w:r>
        <w:proofErr w:type="spellStart"/>
        <w:r>
          <w:rPr>
            <w:i/>
            <w:iCs/>
            <w:w w:val="105"/>
            <w:sz w:val="15"/>
            <w:szCs w:val="15"/>
          </w:rPr>
          <w:t>съфинансиран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от </w:t>
        </w:r>
        <w:proofErr w:type="spellStart"/>
        <w:r>
          <w:rPr>
            <w:i/>
            <w:iCs/>
            <w:w w:val="105"/>
            <w:sz w:val="15"/>
            <w:szCs w:val="15"/>
          </w:rPr>
          <w:t>Европейскиясъюз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чрез Европейския фонд за регионално развитие. </w:t>
        </w:r>
        <w:proofErr w:type="spellStart"/>
        <w:r>
          <w:rPr>
            <w:i/>
            <w:iCs/>
            <w:w w:val="105"/>
            <w:sz w:val="15"/>
            <w:szCs w:val="15"/>
          </w:rPr>
          <w:t>Цялатаотговорност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за съдържанието на публикацията се носи от Община Свиленград и при </w:t>
        </w:r>
        <w:proofErr w:type="spellStart"/>
        <w:r>
          <w:rPr>
            <w:i/>
            <w:iCs/>
            <w:w w:val="105"/>
            <w:sz w:val="15"/>
            <w:szCs w:val="15"/>
          </w:rPr>
          <w:t>никаквиобстоятелств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не може да се счита,четозидокументотразяваофициалнотостановищенаЕвропейскиясъюзиУправляващияорган.”</w:t>
        </w:r>
      </w:p>
      <w:p w:rsidR="00C82781" w:rsidRDefault="00C82781">
        <w:pPr>
          <w:pStyle w:val="Footer"/>
          <w:jc w:val="right"/>
        </w:pPr>
      </w:p>
      <w:p w:rsidR="00C82781" w:rsidRDefault="00492B0C">
        <w:pPr>
          <w:pStyle w:val="Footer"/>
          <w:jc w:val="right"/>
        </w:pPr>
        <w:fldSimple w:instr=" PAGE   \* MERGEFORMAT ">
          <w:r w:rsidR="00C666A7">
            <w:rPr>
              <w:noProof/>
            </w:rPr>
            <w:t>1</w:t>
          </w:r>
        </w:fldSimple>
      </w:p>
    </w:sdtContent>
  </w:sdt>
  <w:p w:rsidR="00C82781" w:rsidRDefault="00C8278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82781" w:rsidRDefault="00C82781" w:rsidP="00E141E5">
      <w:r>
        <w:separator/>
      </w:r>
    </w:p>
  </w:footnote>
  <w:footnote w:type="continuationSeparator" w:id="1">
    <w:p w:rsidR="00C82781" w:rsidRDefault="00C82781" w:rsidP="00E141E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82781" w:rsidRDefault="00C82781" w:rsidP="00E141E5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92B0C" w:rsidRPr="00492B0C">
      <w:rPr>
        <w:noProof/>
      </w:rPr>
      <w:pict>
        <v:group id="Group 1" o:spid="_x0000_s4098" style="position:absolute;margin-left:67.6pt;margin-top:25.7pt;width:152.2pt;height:47.05pt;z-index:-251658240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1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">
            <v:imagedata r:id="rId2" o:title=""/>
          </v:shape>
          <v:shape id="Picture 3" o:spid="_x0000_s4100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cgpwwAAANoAAAAPAAAAZHJzL2Rvd25yZXYueG1sRI/dagIx&#10;FITvC75DOAXvNFup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4T3IKcMAAADaAAAADwAA&#10;AAAAAAAAAAAAAAAHAgAAZHJzL2Rvd25yZXYueG1sUEsFBgAAAAADAAMAtwAAAPcCAAAAAA==&#10;">
            <v:imagedata r:id="rId3" o:title=""/>
          </v:shape>
          <v:shape id="Picture 4" o:spid="_x0000_s4099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VJswQAAANoAAAAPAAAAZHJzL2Rvd25yZXYueG1sRI9Ba8JA&#10;FITvBf/D8oTe6saWth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Og9UmzBAAAA2gAAAA8AAAAA&#10;AAAAAAAAAAAABwIAAGRycy9kb3ducmV2LnhtbFBLBQYAAAAAAwADALcAAAD1AgAAAAA=&#10;">
            <v:imagedata r:id="rId4" o:title=""/>
          </v:shape>
          <w10:wrap anchorx="page" anchory="page"/>
        </v:group>
      </w:pict>
    </w:r>
    <w:r w:rsidR="00492B0C" w:rsidRPr="00492B0C">
      <w:rPr>
        <w:noProof/>
      </w:rPr>
      <w:pict>
        <v:rect id="Rectangle 5" o:spid="_x0000_s4097" style="position:absolute;margin-left:400.3pt;margin-top:79.2pt;width:129pt;height:46pt;z-index:-25165516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" o:allowincell="f" filled="f" stroked="f">
          <v:textbox inset="0,0,0,0">
            <w:txbxContent>
              <w:p w:rsidR="00C82781" w:rsidRDefault="00C82781" w:rsidP="00E141E5">
                <w:pPr>
                  <w:spacing w:line="920" w:lineRule="atLeast"/>
                </w:pPr>
              </w:p>
              <w:p w:rsidR="00C82781" w:rsidRDefault="00C82781" w:rsidP="00E141E5"/>
            </w:txbxContent>
          </v:textbox>
          <w10:wrap anchorx="page" anchory="page"/>
        </v:rect>
      </w:pict>
    </w:r>
  </w:p>
  <w:p w:rsidR="00C82781" w:rsidRDefault="00C8278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50BA8"/>
    <w:multiLevelType w:val="hybridMultilevel"/>
    <w:tmpl w:val="B5B8C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320548"/>
    <w:multiLevelType w:val="hybridMultilevel"/>
    <w:tmpl w:val="2E18B0C4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2">
    <w:nsid w:val="1C4E7FE3"/>
    <w:multiLevelType w:val="hybridMultilevel"/>
    <w:tmpl w:val="E1B0BAF2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3">
    <w:nsid w:val="3BB556F8"/>
    <w:multiLevelType w:val="hybridMultilevel"/>
    <w:tmpl w:val="8326EFC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851D8E"/>
    <w:multiLevelType w:val="hybridMultilevel"/>
    <w:tmpl w:val="1D24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3C2AE1"/>
    <w:multiLevelType w:val="hybridMultilevel"/>
    <w:tmpl w:val="8CECD8B4"/>
    <w:lvl w:ilvl="0" w:tplc="2F6480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4F7D55"/>
    <w:multiLevelType w:val="hybridMultilevel"/>
    <w:tmpl w:val="15C20C5A"/>
    <w:lvl w:ilvl="0" w:tplc="C032C14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C4C254E"/>
    <w:multiLevelType w:val="hybridMultilevel"/>
    <w:tmpl w:val="8398D118"/>
    <w:lvl w:ilvl="0" w:tplc="0F441B2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F3675AB"/>
    <w:multiLevelType w:val="hybridMultilevel"/>
    <w:tmpl w:val="C422DE60"/>
    <w:lvl w:ilvl="0" w:tplc="870A0F1A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2"/>
  </w:num>
  <w:num w:numId="5">
    <w:abstractNumId w:val="1"/>
  </w:num>
  <w:num w:numId="6">
    <w:abstractNumId w:val="4"/>
  </w:num>
  <w:num w:numId="7">
    <w:abstractNumId w:val="0"/>
  </w:num>
  <w:num w:numId="8">
    <w:abstractNumId w:val="7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3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MDc2Nze0NLcwtTBQ0lEKTi0uzszPAykwrgUAD7fkwCwAAAA="/>
  </w:docVars>
  <w:rsids>
    <w:rsidRoot w:val="00867DD6"/>
    <w:rsid w:val="0003241E"/>
    <w:rsid w:val="00071C01"/>
    <w:rsid w:val="0007722A"/>
    <w:rsid w:val="000A257E"/>
    <w:rsid w:val="000D0246"/>
    <w:rsid w:val="000F74E5"/>
    <w:rsid w:val="00105EF8"/>
    <w:rsid w:val="00117EE8"/>
    <w:rsid w:val="00137E9D"/>
    <w:rsid w:val="00150769"/>
    <w:rsid w:val="0016024A"/>
    <w:rsid w:val="00162C98"/>
    <w:rsid w:val="00184B0F"/>
    <w:rsid w:val="001904D7"/>
    <w:rsid w:val="001C0BD7"/>
    <w:rsid w:val="001D4C18"/>
    <w:rsid w:val="001D5D56"/>
    <w:rsid w:val="001F67F2"/>
    <w:rsid w:val="00200B73"/>
    <w:rsid w:val="002334D9"/>
    <w:rsid w:val="002A640A"/>
    <w:rsid w:val="002C13F6"/>
    <w:rsid w:val="002D02B6"/>
    <w:rsid w:val="002E268D"/>
    <w:rsid w:val="003175FB"/>
    <w:rsid w:val="00321E48"/>
    <w:rsid w:val="003336A2"/>
    <w:rsid w:val="0033538B"/>
    <w:rsid w:val="003353E3"/>
    <w:rsid w:val="003426DA"/>
    <w:rsid w:val="0034443F"/>
    <w:rsid w:val="00382178"/>
    <w:rsid w:val="003950CD"/>
    <w:rsid w:val="003C1D27"/>
    <w:rsid w:val="003E10A5"/>
    <w:rsid w:val="003E4265"/>
    <w:rsid w:val="003F21B9"/>
    <w:rsid w:val="00403C3A"/>
    <w:rsid w:val="00410FCF"/>
    <w:rsid w:val="0041494F"/>
    <w:rsid w:val="004163A4"/>
    <w:rsid w:val="00450063"/>
    <w:rsid w:val="004748CF"/>
    <w:rsid w:val="00481ED5"/>
    <w:rsid w:val="00487B9B"/>
    <w:rsid w:val="00492B0C"/>
    <w:rsid w:val="004E507F"/>
    <w:rsid w:val="00541CE7"/>
    <w:rsid w:val="00544C9B"/>
    <w:rsid w:val="0054709E"/>
    <w:rsid w:val="005A4A5C"/>
    <w:rsid w:val="005C0497"/>
    <w:rsid w:val="005D6570"/>
    <w:rsid w:val="00604445"/>
    <w:rsid w:val="00610D01"/>
    <w:rsid w:val="0066176D"/>
    <w:rsid w:val="006829C5"/>
    <w:rsid w:val="00692D37"/>
    <w:rsid w:val="00694619"/>
    <w:rsid w:val="00697CF6"/>
    <w:rsid w:val="006C1216"/>
    <w:rsid w:val="006E749D"/>
    <w:rsid w:val="00704F86"/>
    <w:rsid w:val="007501CD"/>
    <w:rsid w:val="00750F67"/>
    <w:rsid w:val="0075151F"/>
    <w:rsid w:val="007866E0"/>
    <w:rsid w:val="00793C83"/>
    <w:rsid w:val="00795BA7"/>
    <w:rsid w:val="007A3527"/>
    <w:rsid w:val="007B6921"/>
    <w:rsid w:val="007C18E3"/>
    <w:rsid w:val="007F1342"/>
    <w:rsid w:val="00805D27"/>
    <w:rsid w:val="00810814"/>
    <w:rsid w:val="00867DD6"/>
    <w:rsid w:val="0087305C"/>
    <w:rsid w:val="00873173"/>
    <w:rsid w:val="00880874"/>
    <w:rsid w:val="008F5317"/>
    <w:rsid w:val="00906B69"/>
    <w:rsid w:val="00935DB1"/>
    <w:rsid w:val="009420F0"/>
    <w:rsid w:val="00953F0B"/>
    <w:rsid w:val="009844D9"/>
    <w:rsid w:val="00985FD1"/>
    <w:rsid w:val="00995BBA"/>
    <w:rsid w:val="009C45B6"/>
    <w:rsid w:val="009D2F70"/>
    <w:rsid w:val="009E0B7E"/>
    <w:rsid w:val="009E3F69"/>
    <w:rsid w:val="009E62E3"/>
    <w:rsid w:val="009F36A5"/>
    <w:rsid w:val="009F449F"/>
    <w:rsid w:val="00A10FDC"/>
    <w:rsid w:val="00A11EE5"/>
    <w:rsid w:val="00A20907"/>
    <w:rsid w:val="00A25D14"/>
    <w:rsid w:val="00A62FAE"/>
    <w:rsid w:val="00A645CA"/>
    <w:rsid w:val="00A7616A"/>
    <w:rsid w:val="00AB6F89"/>
    <w:rsid w:val="00AC0E18"/>
    <w:rsid w:val="00AE5222"/>
    <w:rsid w:val="00AF2D0D"/>
    <w:rsid w:val="00AF37A3"/>
    <w:rsid w:val="00B01405"/>
    <w:rsid w:val="00B46114"/>
    <w:rsid w:val="00B47354"/>
    <w:rsid w:val="00B53C91"/>
    <w:rsid w:val="00B6454D"/>
    <w:rsid w:val="00B732AD"/>
    <w:rsid w:val="00B84AC3"/>
    <w:rsid w:val="00B95074"/>
    <w:rsid w:val="00BC3B76"/>
    <w:rsid w:val="00BD0527"/>
    <w:rsid w:val="00BD3F3B"/>
    <w:rsid w:val="00BE2D2D"/>
    <w:rsid w:val="00BE3D70"/>
    <w:rsid w:val="00C25925"/>
    <w:rsid w:val="00C26F48"/>
    <w:rsid w:val="00C666A7"/>
    <w:rsid w:val="00C82781"/>
    <w:rsid w:val="00CA44EE"/>
    <w:rsid w:val="00CA7748"/>
    <w:rsid w:val="00CC6969"/>
    <w:rsid w:val="00D40B37"/>
    <w:rsid w:val="00D5154C"/>
    <w:rsid w:val="00D70C01"/>
    <w:rsid w:val="00D77516"/>
    <w:rsid w:val="00DB2680"/>
    <w:rsid w:val="00DB5F42"/>
    <w:rsid w:val="00DE01C8"/>
    <w:rsid w:val="00DE422B"/>
    <w:rsid w:val="00E141E5"/>
    <w:rsid w:val="00E26ACA"/>
    <w:rsid w:val="00E36855"/>
    <w:rsid w:val="00E461A5"/>
    <w:rsid w:val="00E51025"/>
    <w:rsid w:val="00EA164D"/>
    <w:rsid w:val="00EA67C9"/>
    <w:rsid w:val="00F03D2D"/>
    <w:rsid w:val="00F04F70"/>
    <w:rsid w:val="00F101DD"/>
    <w:rsid w:val="00F16974"/>
    <w:rsid w:val="00F22CB1"/>
    <w:rsid w:val="00F2339E"/>
    <w:rsid w:val="00F24DED"/>
    <w:rsid w:val="00F40883"/>
    <w:rsid w:val="00F50AD0"/>
    <w:rsid w:val="00F70267"/>
    <w:rsid w:val="00F7195D"/>
    <w:rsid w:val="00F8569F"/>
    <w:rsid w:val="00FA482E"/>
    <w:rsid w:val="00FD08B7"/>
    <w:rsid w:val="00FD2C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7D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867DD6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867DD6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ListParagraph">
    <w:name w:val="List Paragraph"/>
    <w:aliases w:val="ПАРАГРАФ"/>
    <w:basedOn w:val="Normal"/>
    <w:link w:val="ListParagraphChar"/>
    <w:uiPriority w:val="1"/>
    <w:qFormat/>
    <w:rsid w:val="00AB6F89"/>
    <w:pPr>
      <w:ind w:left="720"/>
      <w:contextualSpacing/>
    </w:pPr>
  </w:style>
  <w:style w:type="character" w:customStyle="1" w:styleId="hw">
    <w:name w:val="hw"/>
    <w:basedOn w:val="DefaultParagraphFont"/>
    <w:rsid w:val="00604445"/>
  </w:style>
  <w:style w:type="table" w:styleId="TableGrid">
    <w:name w:val="Table Grid"/>
    <w:basedOn w:val="TableNormal"/>
    <w:uiPriority w:val="39"/>
    <w:rsid w:val="0060444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table" w:customStyle="1" w:styleId="TableGrid1">
    <w:name w:val="Table Grid1"/>
    <w:basedOn w:val="TableNormal"/>
    <w:next w:val="TableGrid"/>
    <w:uiPriority w:val="39"/>
    <w:rsid w:val="00DE01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ПАРАГРАФ Char"/>
    <w:link w:val="ListParagraph"/>
    <w:locked/>
    <w:rsid w:val="00BE3D70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F03D2D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6BD0EC-22D3-4564-A723-6EB4EDA4A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40</Words>
  <Characters>479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user_yanka</cp:lastModifiedBy>
  <cp:revision>2</cp:revision>
  <cp:lastPrinted>2018-07-20T08:15:00Z</cp:lastPrinted>
  <dcterms:created xsi:type="dcterms:W3CDTF">2019-01-23T15:13:00Z</dcterms:created>
  <dcterms:modified xsi:type="dcterms:W3CDTF">2019-01-23T15:13:00Z</dcterms:modified>
</cp:coreProperties>
</file>